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6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1 - Acoustic Diversity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2 - Avian Abundance&lt;w:rPr&gt;&lt;w:b w:val="false"&gt;&lt;/w:b&gt;&lt;/w:rPr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C3 - Acoustic Complexity&lt;w:rPr&gt;&lt;w:b w:val="false"&gt;&lt;/w:b&gt;&lt;/w:rPr&gt;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Contrast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d.f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Estimat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E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t-ratio&lt;w:rPr&gt;&lt;w:b w:val="false"&gt;&lt;/w:b&gt;&lt;/w:rPr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p value&lt;w:rPr&gt;&lt;w:b w:val="false"&gt;&lt;/w:b&gt;&lt;/w:rPr&gt;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w:rPr&gt;&lt;w:b w:val="true"&gt;&lt;/w:b&gt;&lt;/w:rPr&gt;sig.&lt;w:rPr&gt;&lt;w:b w:val="false"&gt;&lt;/w:b&gt;&lt;/w:rPr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1:Open - Site2: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1:Closed - Site2:O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7"/>
              <w:keepNext/>
            </w:pPr>
            <w:r>
              <w:rPr>
                <w:rFonts w:ascii="Calibri" w:hAnsi="Calibri"/>
                <w:sz w:val="20"/>
              </w:rPr>
              <w:t xml:space="default">P value adjustment: tukey method for comparing a family of 4 estimat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5:24:24Z</dcterms:created>
  <dcterms:modified xsi:type="dcterms:W3CDTF">2023-02-27T15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